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51A3" w14:textId="33B69110" w:rsidR="004F24C3" w:rsidRPr="003A6074" w:rsidRDefault="003A6074" w:rsidP="003A6074">
      <w:r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E7D02D" wp14:editId="3BA404C6">
                <wp:simplePos x="0" y="0"/>
                <wp:positionH relativeFrom="margin">
                  <wp:posOffset>-656590</wp:posOffset>
                </wp:positionH>
                <wp:positionV relativeFrom="page">
                  <wp:posOffset>1160780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D22B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2AFBA81E" w14:textId="79FC2A3C" w:rsidR="003A6074" w:rsidRDefault="009F4CBD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 w:rsidRPr="009F4CBD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REGISTRATION FORM</w:t>
                            </w:r>
                          </w:p>
                          <w:p w14:paraId="136D6157" w14:textId="3F4DAB9B" w:rsidR="003A6074" w:rsidRPr="00146CD2" w:rsidRDefault="00FE7F61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 Strategy Summit 2024</w:t>
                            </w:r>
                          </w:p>
                          <w:p w14:paraId="663C034C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27575965" w14:textId="33234A9A" w:rsidR="003A6074" w:rsidRPr="005A77F6" w:rsidRDefault="009F4CBD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tween</w:t>
                            </w:r>
                            <w:r w:rsidR="003A6074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D0D48EA" w14:textId="391AE843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with registered office in Bucharest, 22 Teheran Street, 1st floor, Sector 1, registered with the Trade Register under number J40/5972/2012, with fiscal code RO30239698, IBAN code no. RO 91 RZBR 0000 0600 1538 6835, opened with RAIFFEISEN BANK, Dorobanți Agency, represented by Mrs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as General Manager, hereinafter referred to as the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OVIDER</w:t>
                            </w:r>
                          </w:p>
                          <w:p w14:paraId="61B30EF3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D51673B" w14:textId="70D5012E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nd</w:t>
                            </w:r>
                          </w:p>
                          <w:p w14:paraId="26F20BF1" w14:textId="146C8546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ased in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________________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gistered with the Trade Register under numb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th tax code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IBAN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e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,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pened with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,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gency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presented by Mr/Mr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hereinafter referred to as the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Y</w:t>
                            </w:r>
                          </w:p>
                          <w:p w14:paraId="2EC0D74C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371041AC" w14:textId="46AE996C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has agreed upon this registration form, edited by the Provider under the following terms and conditions</w:t>
                            </w:r>
                            <w:r w:rsidR="003A6074"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05B42CC5" w14:textId="77777777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6C26276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0EC29035" w14:textId="53C5F080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B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J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ECT         </w:t>
                            </w:r>
                          </w:p>
                          <w:p w14:paraId="59230969" w14:textId="110EF0CB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subject of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FORM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is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TION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o participate in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024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Energy Strategy Summi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an event to be held on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10-11 June 2024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, at the Parliament Palace (</w:t>
                            </w:r>
                            <w:proofErr w:type="spellStart"/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zvor</w:t>
                            </w:r>
                            <w:proofErr w:type="spellEnd"/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treet 2-4, Bucharest), to the following participants from the company (Beneficiary)</w:t>
                            </w:r>
                            <w:r w:rsidR="003A6074"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2CD7EA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363EC85" w14:textId="40609606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</w:t>
                            </w:r>
                            <w:r w:rsid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</w:t>
                            </w: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me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Position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759337" w14:textId="77777777" w:rsidR="003A6074" w:rsidRPr="003A7971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3A6074" w:rsidRPr="005A77F6" w14:paraId="229DE903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89D8A36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CBFC60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34EDFA59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F00CE91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D01462C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1265C4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28AA059F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DA65DB6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2C0FC9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667B9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14C785A7" w14:textId="2922DBD9" w:rsidR="003A6074" w:rsidRDefault="009F4CBD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TERMS AND CONDITIONS OF PAYMENT</w:t>
                            </w:r>
                          </w:p>
                          <w:p w14:paraId="3958D6F8" w14:textId="77777777" w:rsidR="009F4CBD" w:rsidRPr="005A77F6" w:rsidRDefault="009F4CBD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55F017A" w14:textId="7FF93AF1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value of the participation ticket is: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0 Euro + VA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or one day and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00 Euro + VA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or two days. Payment will be made in lei, at the lei/euro exchange rate of the BNR on the day of issue of the tax invoice. The beneficiary will pay the invoice within 5 calendar days from the date of issue.</w:t>
                            </w:r>
                          </w:p>
                          <w:p w14:paraId="68C88CCB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0CE4207" w14:textId="615EE66A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lease e-mail the completed form to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3A6074"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="003A6074"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C7F12B" w14:textId="072E804B" w:rsidR="003A6074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ntact person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 Denisa Nicola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187BC462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F299B32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A33C4D3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F12AF91" w14:textId="283FEBC9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ntact person on behalf of the Beneficiary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5AE60A24" w14:textId="76998F02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1FF752" w14:textId="7A45525E" w:rsidR="003A6074" w:rsidRPr="005A77F6" w:rsidRDefault="009F4CBD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hone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35FE260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07C51B2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C56E4D1" w14:textId="07B11EA9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VID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Y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0C9506E3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4C35E79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4B025D6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C51DB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0910E5C6" w14:textId="77777777" w:rsidR="003A6074" w:rsidRPr="00ED61B2" w:rsidRDefault="003A6074" w:rsidP="003A6074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7D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1.7pt;margin-top:91.4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" filled="f" stroked="f">
                <v:textbox inset="43.2pt,,14.4pt">
                  <w:txbxContent>
                    <w:p w14:paraId="4B30D22B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2AFBA81E" w14:textId="79FC2A3C" w:rsidR="003A6074" w:rsidRDefault="009F4CBD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 w:rsidRPr="009F4CBD"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REGISTRATION FORM</w:t>
                      </w:r>
                    </w:p>
                    <w:p w14:paraId="136D6157" w14:textId="3F4DAB9B" w:rsidR="003A6074" w:rsidRPr="00146CD2" w:rsidRDefault="00FE7F61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 Strategy Summit 2024</w:t>
                      </w:r>
                    </w:p>
                    <w:p w14:paraId="663C034C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27575965" w14:textId="33234A9A" w:rsidR="003A6074" w:rsidRPr="005A77F6" w:rsidRDefault="009F4CBD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Between</w:t>
                      </w:r>
                      <w:r w:rsidR="003A6074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5D0D48EA" w14:textId="391AE843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with registered office in Bucharest, 22 Teheran Street, 1st floor, Sector 1, registered with the Trade Register under number J40/5972/2012, with fiscal code RO30239698, IBAN code no. RO 91 RZBR 0000 0600 1538 6835, opened with RAIFFEISEN BANK, Dorobanți Agency, represented by Mrs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as General Manager, hereinafter referred to as the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OVIDER</w:t>
                      </w:r>
                    </w:p>
                    <w:p w14:paraId="61B30EF3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D51673B" w14:textId="70D5012E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nd</w:t>
                      </w:r>
                    </w:p>
                    <w:p w14:paraId="26F20BF1" w14:textId="146C8546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ased in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________________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gistered with the Trade Register under numb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th tax code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IBAN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e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,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pened with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,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gency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presented by Mr/Mr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hereinafter referred to as the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Y</w:t>
                      </w:r>
                    </w:p>
                    <w:p w14:paraId="2EC0D74C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371041AC" w14:textId="46AE996C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has agreed upon this registration form, edited by the Provider under the following terms and conditions</w:t>
                      </w:r>
                      <w:r w:rsidR="003A6074"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05B42CC5" w14:textId="77777777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6C262767" w14:textId="77777777" w:rsidR="003A6074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0EC29035" w14:textId="53C5F080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B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J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ECT         </w:t>
                      </w:r>
                    </w:p>
                    <w:p w14:paraId="59230969" w14:textId="110EF0CB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The subject of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FORM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is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INVITATION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to participate in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2024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Energy Strategy Summi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an event to be held on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10-11 June 2024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, at the Parliament Palace (</w:t>
                      </w:r>
                      <w:proofErr w:type="spellStart"/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zvor</w:t>
                      </w:r>
                      <w:proofErr w:type="spellEnd"/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treet 2-4, Bucharest), to the following participants from the company (Beneficiary)</w:t>
                      </w:r>
                      <w:r w:rsidR="003A6074"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302CD7EA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363EC85" w14:textId="40609606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</w:t>
                      </w:r>
                      <w:r w:rsid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</w:t>
                      </w: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me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Position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6B759337" w14:textId="77777777" w:rsidR="003A6074" w:rsidRPr="003A7971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3A6074" w:rsidRPr="005A77F6" w14:paraId="229DE903" w14:textId="77777777" w:rsidTr="00A85EA1">
                        <w:tc>
                          <w:tcPr>
                            <w:tcW w:w="5550" w:type="dxa"/>
                          </w:tcPr>
                          <w:p w14:paraId="189D8A36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6ECBFC60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34EDFA59" w14:textId="77777777" w:rsidTr="00A85EA1">
                        <w:tc>
                          <w:tcPr>
                            <w:tcW w:w="5550" w:type="dxa"/>
                          </w:tcPr>
                          <w:p w14:paraId="1F00CE91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7D01462C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1265C465" w14:textId="77777777" w:rsidTr="00A85EA1">
                        <w:tc>
                          <w:tcPr>
                            <w:tcW w:w="5550" w:type="dxa"/>
                          </w:tcPr>
                          <w:p w14:paraId="28AA059F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1DA65DB6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52C0FC9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667B97" w14:textId="77777777" w:rsidR="003A6074" w:rsidRDefault="003A6074" w:rsidP="003A6074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14C785A7" w14:textId="2922DBD9" w:rsidR="003A6074" w:rsidRDefault="009F4CBD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TERMS AND CONDITIONS OF PAYMENT</w:t>
                      </w:r>
                    </w:p>
                    <w:p w14:paraId="3958D6F8" w14:textId="77777777" w:rsidR="009F4CBD" w:rsidRPr="005A77F6" w:rsidRDefault="009F4CBD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55F017A" w14:textId="7FF93AF1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The value of the participation ticket is: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0 Euro + VA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or one day and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300 Euro + VA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or two days. Payment will be made in lei, at the lei/euro exchange rate of the BNR on the day of issue of the tax invoice. The beneficiary will pay the invoice within 5 calendar days from the date of issue.</w:t>
                      </w:r>
                    </w:p>
                    <w:p w14:paraId="68C88CCB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0CE4207" w14:textId="615EE66A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lease e-mail the completed form to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3A6074"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="003A6074"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C7F12B" w14:textId="072E804B" w:rsidR="003A6074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ntact person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 Denisa Nicola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187BC462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F299B32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A33C4D3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F12AF91" w14:textId="283FEBC9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ntact person on behalf of the Beneficiary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5AE60A24" w14:textId="76998F02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1FF752" w14:textId="7A45525E" w:rsidR="003A6074" w:rsidRPr="005A77F6" w:rsidRDefault="009F4CBD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hone</w:t>
                      </w:r>
                      <w:r w:rsidR="003A6074"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 w:rsidR="003A6074"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35FE260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07C51B2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C56E4D1" w14:textId="07B11EA9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VID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Y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0C9506E3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4C35E797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4B025D6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4C51DB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0910E5C6" w14:textId="77777777" w:rsidR="003A6074" w:rsidRPr="00ED61B2" w:rsidRDefault="003A6074" w:rsidP="003A6074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4F24C3" w:rsidRPr="003A6074" w:rsidSect="006239CB">
      <w:headerReference w:type="even" r:id="rId10"/>
      <w:headerReference w:type="default" r:id="rId11"/>
      <w:headerReference w:type="first" r:id="rId12"/>
      <w:pgSz w:w="11906" w:h="16838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C9436" w14:textId="77777777" w:rsidR="008050F8" w:rsidRDefault="008050F8" w:rsidP="00F769B1">
      <w:r>
        <w:separator/>
      </w:r>
    </w:p>
  </w:endnote>
  <w:endnote w:type="continuationSeparator" w:id="0">
    <w:p w14:paraId="3C83E544" w14:textId="77777777" w:rsidR="008050F8" w:rsidRDefault="008050F8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270E1" w14:textId="77777777" w:rsidR="008050F8" w:rsidRDefault="008050F8" w:rsidP="00F769B1">
      <w:r>
        <w:separator/>
      </w:r>
    </w:p>
  </w:footnote>
  <w:footnote w:type="continuationSeparator" w:id="0">
    <w:p w14:paraId="4648BEC0" w14:textId="77777777" w:rsidR="008050F8" w:rsidRDefault="008050F8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8CE2" w14:textId="0F203662" w:rsidR="00F769B1" w:rsidRDefault="008050F8">
    <w:pPr>
      <w:pStyle w:val="Header"/>
    </w:pPr>
    <w:r>
      <w:rPr>
        <w:noProof/>
      </w:rPr>
      <w:pict w14:anchorId="61D305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6" o:spid="_x0000_s2058" type="#_x0000_t75" style="position:absolute;margin-left:0;margin-top:0;width:930pt;height:1315.5pt;z-index:-251657216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73E7" w14:textId="72080954" w:rsidR="006239CB" w:rsidRDefault="00642477">
    <w:pPr>
      <w:pStyle w:val="Header"/>
    </w:pPr>
    <w:r>
      <w:rPr>
        <w:noProof/>
        <w:lang w:eastAsia="ko-KR"/>
      </w:rPr>
      <w:drawing>
        <wp:anchor distT="0" distB="0" distL="114300" distR="114300" simplePos="0" relativeHeight="251660288" behindDoc="1" locked="0" layoutInCell="1" allowOverlap="1" wp14:anchorId="395ACE15" wp14:editId="5BC8F681">
          <wp:simplePos x="0" y="0"/>
          <wp:positionH relativeFrom="column">
            <wp:posOffset>-883920</wp:posOffset>
          </wp:positionH>
          <wp:positionV relativeFrom="paragraph">
            <wp:posOffset>0</wp:posOffset>
          </wp:positionV>
          <wp:extent cx="7558629" cy="10694797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322" cy="107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6E846" w14:textId="74BC8FB9" w:rsidR="00F769B1" w:rsidRDefault="008050F8">
    <w:pPr>
      <w:pStyle w:val="Header"/>
    </w:pPr>
    <w:r>
      <w:rPr>
        <w:noProof/>
      </w:rPr>
      <w:pict w14:anchorId="00E292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5" o:spid="_x0000_s2057" type="#_x0000_t75" style="position:absolute;margin-left:0;margin-top:0;width:930pt;height:1315.5pt;z-index:-251658240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70117"/>
    <w:multiLevelType w:val="hybridMultilevel"/>
    <w:tmpl w:val="E38AE66E"/>
    <w:lvl w:ilvl="0" w:tplc="8FF6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3MTc0MDC3NDdW0lEKTi0uzszPAykwqgUAuKYkgiwAAAA="/>
  </w:docVars>
  <w:rsids>
    <w:rsidRoot w:val="00F769B1"/>
    <w:rsid w:val="000B5937"/>
    <w:rsid w:val="000E37FE"/>
    <w:rsid w:val="00170376"/>
    <w:rsid w:val="00216ACA"/>
    <w:rsid w:val="002320C8"/>
    <w:rsid w:val="0028254D"/>
    <w:rsid w:val="00327EFF"/>
    <w:rsid w:val="003446B6"/>
    <w:rsid w:val="00355323"/>
    <w:rsid w:val="003A6074"/>
    <w:rsid w:val="003F2300"/>
    <w:rsid w:val="004268E2"/>
    <w:rsid w:val="0048199D"/>
    <w:rsid w:val="004E3DF4"/>
    <w:rsid w:val="004E7C29"/>
    <w:rsid w:val="004F24C3"/>
    <w:rsid w:val="005272E6"/>
    <w:rsid w:val="0058488C"/>
    <w:rsid w:val="005E6658"/>
    <w:rsid w:val="006239CB"/>
    <w:rsid w:val="00642477"/>
    <w:rsid w:val="00664921"/>
    <w:rsid w:val="006746FC"/>
    <w:rsid w:val="006F6E08"/>
    <w:rsid w:val="0070351A"/>
    <w:rsid w:val="007566DA"/>
    <w:rsid w:val="007C7F09"/>
    <w:rsid w:val="008050F8"/>
    <w:rsid w:val="008E5E1D"/>
    <w:rsid w:val="009F4CBD"/>
    <w:rsid w:val="00A36A1E"/>
    <w:rsid w:val="00AA2FE4"/>
    <w:rsid w:val="00AA393C"/>
    <w:rsid w:val="00B01106"/>
    <w:rsid w:val="00B657F0"/>
    <w:rsid w:val="00C83F37"/>
    <w:rsid w:val="00CC12F5"/>
    <w:rsid w:val="00CF7869"/>
    <w:rsid w:val="00D271DE"/>
    <w:rsid w:val="00DC1D6B"/>
    <w:rsid w:val="00E63169"/>
    <w:rsid w:val="00EB162C"/>
    <w:rsid w:val="00EC2604"/>
    <w:rsid w:val="00F577D6"/>
    <w:rsid w:val="00F769B1"/>
    <w:rsid w:val="00FE15B1"/>
    <w:rsid w:val="00FE3DBA"/>
    <w:rsid w:val="00FE5BE6"/>
    <w:rsid w:val="00FE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4:docId w14:val="32F4E58C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paragraph" w:styleId="ListParagraph">
    <w:name w:val="List Paragraph"/>
    <w:basedOn w:val="Normal"/>
    <w:uiPriority w:val="34"/>
    <w:qFormat/>
    <w:rsid w:val="00CF7869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074"/>
    <w:rPr>
      <w:color w:val="0000FF"/>
      <w:u w:val="single"/>
    </w:rPr>
  </w:style>
  <w:style w:type="paragraph" w:styleId="NoSpacing">
    <w:name w:val="No Spacing"/>
    <w:uiPriority w:val="1"/>
    <w:qFormat/>
    <w:rsid w:val="003A6074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3A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0295F-86BF-43AB-B808-77A9E2B26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adguar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5</cp:revision>
  <dcterms:created xsi:type="dcterms:W3CDTF">2024-04-22T12:55:00Z</dcterms:created>
  <dcterms:modified xsi:type="dcterms:W3CDTF">2024-04-2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14d64ef1915d2ec52ad700fb4db0e7b30fe723391e6ce7873d5d9aa62984d</vt:lpwstr>
  </property>
</Properties>
</file>